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2656" w:rsidRDefault="008B1293">
      <w:r>
        <w:rPr>
          <w:noProof/>
          <w:lang w:eastAsia="sl-SI"/>
        </w:rPr>
        <w:drawing>
          <wp:inline distT="0" distB="0" distL="0" distR="0" wp14:anchorId="702F6800" wp14:editId="24102B82">
            <wp:extent cx="5760720" cy="4489540"/>
            <wp:effectExtent l="0" t="0" r="0" b="635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2486" t="18290" r="22284" b="5191"/>
                    <a:stretch/>
                  </pic:blipFill>
                  <pic:spPr bwMode="auto">
                    <a:xfrm>
                      <a:off x="0" y="0"/>
                      <a:ext cx="5778429" cy="45033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B1293" w:rsidRDefault="008B1293">
      <w:r>
        <w:rPr>
          <w:noProof/>
          <w:lang w:eastAsia="sl-SI"/>
        </w:rPr>
        <w:drawing>
          <wp:inline distT="0" distB="0" distL="0" distR="0" wp14:anchorId="1DAB9E97" wp14:editId="39AB2C0A">
            <wp:extent cx="5760720" cy="2443641"/>
            <wp:effectExtent l="0" t="0" r="0" b="0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2478" t="23252" r="22397" b="35177"/>
                    <a:stretch/>
                  </pic:blipFill>
                  <pic:spPr bwMode="auto">
                    <a:xfrm>
                      <a:off x="0" y="0"/>
                      <a:ext cx="5777407" cy="24507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B1293" w:rsidRDefault="008B1293">
      <w:r>
        <w:rPr>
          <w:noProof/>
          <w:lang w:eastAsia="sl-SI"/>
        </w:rPr>
        <w:lastRenderedPageBreak/>
        <w:drawing>
          <wp:inline distT="0" distB="0" distL="0" distR="0" wp14:anchorId="42225C0D" wp14:editId="40345197">
            <wp:extent cx="5760720" cy="4328161"/>
            <wp:effectExtent l="0" t="0" r="0" b="0"/>
            <wp:docPr id="3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2603" t="21672" r="22790" b="5391"/>
                    <a:stretch/>
                  </pic:blipFill>
                  <pic:spPr bwMode="auto">
                    <a:xfrm>
                      <a:off x="0" y="0"/>
                      <a:ext cx="5768108" cy="43337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B1293" w:rsidRDefault="008B1293">
      <w:r>
        <w:rPr>
          <w:noProof/>
          <w:lang w:eastAsia="sl-SI"/>
        </w:rPr>
        <w:drawing>
          <wp:inline distT="0" distB="0" distL="0" distR="0" wp14:anchorId="3CD3037F" wp14:editId="034F89B7">
            <wp:extent cx="5376672" cy="3985216"/>
            <wp:effectExtent l="0" t="0" r="0" b="0"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2740" t="22130" r="22271" b="5411"/>
                    <a:stretch/>
                  </pic:blipFill>
                  <pic:spPr bwMode="auto">
                    <a:xfrm>
                      <a:off x="0" y="0"/>
                      <a:ext cx="5390342" cy="39953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B1293" w:rsidRDefault="008B1293">
      <w:r>
        <w:rPr>
          <w:noProof/>
          <w:lang w:eastAsia="sl-SI"/>
        </w:rPr>
        <w:lastRenderedPageBreak/>
        <w:drawing>
          <wp:inline distT="0" distB="0" distL="0" distR="0" wp14:anchorId="0FB43030" wp14:editId="6A5D088A">
            <wp:extent cx="5760720" cy="3930693"/>
            <wp:effectExtent l="0" t="0" r="0" b="0"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2487" t="22126" r="22413" b="11037"/>
                    <a:stretch/>
                  </pic:blipFill>
                  <pic:spPr bwMode="auto">
                    <a:xfrm>
                      <a:off x="0" y="0"/>
                      <a:ext cx="5768809" cy="39362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8B1293" w:rsidRDefault="008B1293">
      <w:r>
        <w:rPr>
          <w:noProof/>
          <w:lang w:eastAsia="sl-SI"/>
        </w:rPr>
        <w:drawing>
          <wp:inline distT="0" distB="0" distL="0" distR="0" wp14:anchorId="00618150" wp14:editId="2209AEF3">
            <wp:extent cx="5760720" cy="2700311"/>
            <wp:effectExtent l="0" t="0" r="0" b="5080"/>
            <wp:docPr id="6" name="Slik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2607" t="23253" r="22659" b="31136"/>
                    <a:stretch/>
                  </pic:blipFill>
                  <pic:spPr bwMode="auto">
                    <a:xfrm>
                      <a:off x="0" y="0"/>
                      <a:ext cx="5782314" cy="27104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B1293" w:rsidRDefault="008B1293">
      <w:r>
        <w:rPr>
          <w:noProof/>
          <w:lang w:eastAsia="sl-SI"/>
        </w:rPr>
        <w:lastRenderedPageBreak/>
        <w:drawing>
          <wp:inline distT="0" distB="0" distL="0" distR="0" wp14:anchorId="3ABAE4D7" wp14:editId="54EC81DE">
            <wp:extent cx="6020409" cy="4411899"/>
            <wp:effectExtent l="0" t="0" r="0" b="8255"/>
            <wp:docPr id="7" name="Slika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2479" t="22349" r="22396" b="5834"/>
                    <a:stretch/>
                  </pic:blipFill>
                  <pic:spPr bwMode="auto">
                    <a:xfrm>
                      <a:off x="0" y="0"/>
                      <a:ext cx="6036714" cy="44238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B129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NzK0MLI0MQPyDJR0lIJTi4sz8/NACgxrAZnsL0wsAAAA"/>
  </w:docVars>
  <w:rsids>
    <w:rsidRoot w:val="008B1293"/>
    <w:rsid w:val="006A2656"/>
    <w:rsid w:val="008B1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61CD41"/>
  <w15:chartTrackingRefBased/>
  <w15:docId w15:val="{7DB31809-0B5E-47EF-A70F-482AF09B6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j Kotnik</dc:creator>
  <cp:keywords/>
  <dc:description/>
  <cp:lastModifiedBy>Andrej Kotnik</cp:lastModifiedBy>
  <cp:revision>1</cp:revision>
  <dcterms:created xsi:type="dcterms:W3CDTF">2018-11-08T17:36:00Z</dcterms:created>
  <dcterms:modified xsi:type="dcterms:W3CDTF">2018-11-08T17:42:00Z</dcterms:modified>
</cp:coreProperties>
</file>